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B386E49" w:rsidR="004E68E4" w:rsidRDefault="00A53BB0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JULY/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 202</w:t>
            </w:r>
            <w:r w:rsidR="00F5389F"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</w:tcPr>
          <w:p w14:paraId="4A1F1B8F" w14:textId="424C1316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E337C7"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3EECE283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6CC04DE0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24C3A2A5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CD7CB75" w14:textId="42E43ED6" w:rsidR="00E337C7" w:rsidRPr="000C179F" w:rsidRDefault="00E337C7" w:rsidP="00AA4D59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5E469FF6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67399F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A140DA" w14:textId="026B296D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77777777" w:rsidR="00E337C7" w:rsidRPr="000C179F" w:rsidRDefault="00E337C7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520F03E3" w14:textId="2DF9030A" w:rsidR="00291274" w:rsidRPr="00392CE8" w:rsidRDefault="00392CE8" w:rsidP="0029127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E2E8E76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0370F8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D68D27E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600BAF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4BC85F49" w:rsidR="00612E9A" w:rsidRPr="00C83F31" w:rsidRDefault="00291274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77777777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17AC081C" w14:textId="299A06C7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2770D9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27F8CD3A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11078B0" w14:textId="27C177D2" w:rsidR="00AA4D59" w:rsidRPr="00935AC0" w:rsidRDefault="00935AC0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935AC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</w:p>
          <w:p w14:paraId="6FF2B9CC" w14:textId="6D6514AA" w:rsidR="00AA4D59" w:rsidRPr="00935AC0" w:rsidRDefault="00935AC0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   </w:t>
            </w:r>
            <w:r w:rsidR="00AA4D59"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2C0E1A" w:rsidRPr="00935AC0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="00AA4D59"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06D1DC5D" w:rsidR="00AA4D59" w:rsidRPr="00935AC0" w:rsidRDefault="00935AC0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   </w:t>
            </w:r>
            <w:r w:rsidR="00AA4D59"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OPEN  </w:t>
            </w:r>
          </w:p>
          <w:p w14:paraId="14BAC29D" w14:textId="0BE649DA" w:rsidR="006A63C6" w:rsidRPr="00C83F31" w:rsidRDefault="00935AC0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935AC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AA4D59" w:rsidRPr="00935AC0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 w:rsidRPr="007A6E14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EDF50F1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B77BC89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B0DBFF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977BEC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B18040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8BD1C4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C8B2C9" w14:textId="452E2D47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4973CAB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6D9522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43FDE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F4FA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706DC5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367F651F" w:rsidR="006A63C6" w:rsidRPr="00C83F31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7777777" w:rsidR="00857A88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EDF94E9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682F46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970C61A" w14:textId="77777777" w:rsidR="003F2EBF" w:rsidRDefault="003F2EBF" w:rsidP="003F2EB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CFFC5B7" w14:textId="77777777" w:rsidR="003F2EBF" w:rsidRDefault="003F2EBF" w:rsidP="003F2EB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E30B261" w14:textId="77777777" w:rsidR="003F2EBF" w:rsidRDefault="003F2EBF" w:rsidP="003F2EB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F7FE048" w14:textId="77777777" w:rsidR="003F2EBF" w:rsidRDefault="003F2EBF" w:rsidP="003F2EB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D7F633C" w14:textId="66CE32CD" w:rsidR="0036659E" w:rsidRPr="00872052" w:rsidRDefault="0036659E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6A63C6" w:rsidRDefault="00464BCB" w:rsidP="00F5389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48CB0F63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3F47259" w14:textId="5E124DDD" w:rsidR="007712EA" w:rsidRPr="007712EA" w:rsidRDefault="007712EA" w:rsidP="00E4141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3B66F6BB" w14:textId="666569A0" w:rsidR="00434704" w:rsidRPr="007712EA" w:rsidRDefault="0007778D" w:rsidP="00E4141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B55D8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DC1AC2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7814390D" w14:textId="3B582850" w:rsidR="00434704" w:rsidRPr="007712EA" w:rsidRDefault="0007778D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DD8EC0" w14:textId="3F33A537" w:rsidR="00434704" w:rsidRPr="007712EA" w:rsidRDefault="00531913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60BA2C4C" w14:textId="244326C9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1424390" w14:textId="66EF6DD1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3B5611A9" w:rsidR="000F64D4" w:rsidRPr="000F64D4" w:rsidRDefault="00D03302" w:rsidP="00DC1AC2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4A005D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9A1F5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47F15E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C1BD5E5" w14:textId="77777777" w:rsidR="001803E1" w:rsidRPr="0007778D" w:rsidRDefault="001803E1" w:rsidP="001803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C41EFA0" w14:textId="77777777" w:rsidR="001803E1" w:rsidRPr="0007778D" w:rsidRDefault="001803E1" w:rsidP="001803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A1746DE" w14:textId="0F160D52" w:rsidR="00AA38D5" w:rsidRPr="001803E1" w:rsidRDefault="001803E1" w:rsidP="00AA38D5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1803E1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5A6A6563" w14:textId="4C75B7C6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C07C9A" w14:textId="71A4FB2B" w:rsidR="00434704" w:rsidRPr="0007778D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C5BDF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92EC64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F7F5C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E5FC5B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49B35A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B48008B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77777777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4525F7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798B75D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1245D8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CBBD4B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6C9375A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D82F1DB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8069196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650E7E0C" w:rsidR="006A63C6" w:rsidRPr="00DA7FF9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B2775A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6999AA8F" w14:textId="5B58837E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7311B3F" w14:textId="32EC449D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1EF1DEC" w14:textId="0050735A" w:rsidR="00B149AA" w:rsidRPr="00AC71C5" w:rsidRDefault="00AC71C5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C71C5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</w:p>
          <w:p w14:paraId="0D5BBF01" w14:textId="2C33BBA3" w:rsidR="00B149AA" w:rsidRPr="00AC71C5" w:rsidRDefault="00AC71C5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C71C5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   </w:t>
            </w:r>
            <w:r w:rsidR="0033146F" w:rsidRPr="00AC71C5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7D2650" w:rsidRPr="00AC71C5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AC71C5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13BB3BCB" w14:textId="249ED34E" w:rsidR="00B149AA" w:rsidRPr="00AC71C5" w:rsidRDefault="00AC71C5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C71C5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     </w:t>
            </w:r>
            <w:r w:rsidR="00B149AA" w:rsidRPr="00AC71C5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OPEN  </w:t>
            </w:r>
          </w:p>
          <w:p w14:paraId="0E452F9F" w14:textId="59074CFE" w:rsidR="006A63C6" w:rsidRDefault="00AC71C5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AC71C5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33146F"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92741D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CF72E7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18FC2F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DD3A5D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AF93248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C98747C" w14:textId="77777777" w:rsidR="00DD4931" w:rsidRPr="0016181F" w:rsidRDefault="00DD4931" w:rsidP="00DD493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30C524" w14:textId="7ED215B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3B8C9F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1C174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D57CC6" w14:textId="77777777" w:rsidR="00BF08F9" w:rsidRPr="00AA38D5" w:rsidRDefault="00BF08F9" w:rsidP="00BF08F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6564A4F" w14:textId="77777777" w:rsidR="00BF08F9" w:rsidRPr="00AA38D5" w:rsidRDefault="00BF08F9" w:rsidP="00BF08F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F2F03E8" w14:textId="77777777" w:rsidR="00BF08F9" w:rsidRPr="00AA38D5" w:rsidRDefault="00BF08F9" w:rsidP="00BF08F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76FA9E2" w14:textId="77777777" w:rsidR="00BF08F9" w:rsidRPr="00AA38D5" w:rsidRDefault="00BF08F9" w:rsidP="00BF08F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BAD175B" w14:textId="74C96F56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77777777" w:rsidR="00857A88" w:rsidRPr="000C179F" w:rsidRDefault="000C17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77777777" w:rsidR="00857A88" w:rsidRPr="00A7627C" w:rsidRDefault="000C17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A7627C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77777777" w:rsidR="00857A88" w:rsidRPr="00A7627C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77777777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88A36D5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678B4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6E781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12633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7EA3F7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A7E9B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231FE52E" w:rsidR="00A535E3" w:rsidRPr="00DA06B0" w:rsidRDefault="00A535E3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B49919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0C62315F" w14:textId="055E5C43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E0CC275" w14:textId="11C79885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8CDE24" w14:textId="62E0A2C1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4932EA89" w14:textId="5E3B1844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15C7358" w14:textId="33C82318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C1EC10C" w:rsidR="006A63C6" w:rsidRDefault="00A116D1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228CE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6BF648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100734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E82C27" w14:textId="77777777" w:rsidR="00276284" w:rsidRPr="0016181F" w:rsidRDefault="00276284" w:rsidP="0027628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9435609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2A519C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4313EAF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3ED0E1B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6E8DB7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AE37CB" w14:textId="0304DB3D" w:rsidR="00D83745" w:rsidRPr="008D5DDE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6117EF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691ED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2AFEE086" w:rsidR="006A63C6" w:rsidRDefault="004E4F22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4E4F22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77777777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F5CD9B2" w14:textId="77777777" w:rsidR="00813B7A" w:rsidRDefault="00813B7A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4F3C97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9FF6A4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0920FFD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8081D3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39C4456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7F935E79" w:rsidR="0044204E" w:rsidRPr="00DA7FF9" w:rsidRDefault="0044204E" w:rsidP="0044204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1EBE2B44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008EA32D" w14:textId="48779CF3" w:rsidR="00B149AA" w:rsidRPr="00490E36" w:rsidRDefault="002E5ADA" w:rsidP="00B149AA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490E36">
              <w:rPr>
                <w:rFonts w:ascii="Arial" w:hAnsi="Arial" w:cs="Arial"/>
                <w:color w:val="FF0000"/>
                <w:sz w:val="14"/>
                <w:szCs w:val="14"/>
              </w:rPr>
              <w:t>CAMP#1</w:t>
            </w:r>
            <w:r w:rsidR="00B149AA"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</w:p>
          <w:p w14:paraId="7B16B628" w14:textId="1394B237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</w:t>
            </w:r>
            <w:r w:rsidR="00490E36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157214E" w14:textId="5DE2C61C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6A58D9E" w14:textId="2FCCE2A1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836CFE6" w14:textId="34B5B394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621F17D9" w:rsidR="0044204E" w:rsidRDefault="00083DEA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CBFF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A87971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91F9D8B" w14:textId="77777777" w:rsidR="00C20A84" w:rsidRDefault="00C20A84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C28653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8143B94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AD6D966" w14:textId="48C34622" w:rsidR="0044204E" w:rsidRPr="00C01A03" w:rsidRDefault="00C01A03" w:rsidP="00C01A0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37B5C0E3" w14:textId="3F067FD8" w:rsidR="00A33994" w:rsidRPr="009F7FE7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C398DDD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2032BC5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8E72869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F1EA20F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486FA26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F635A41" w14:textId="4E7940F5" w:rsidR="0044204E" w:rsidRPr="000A21D6" w:rsidRDefault="0044204E" w:rsidP="0044204E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75DF4AAD" w:rsidR="004E68E4" w:rsidRPr="000A21D6" w:rsidRDefault="00F5389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 xml:space="preserve">AUGUST / 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</w:tc>
      </w:tr>
      <w:tr w:rsidR="00B03520" w:rsidRPr="000A21D6" w14:paraId="70148EF8" w14:textId="77777777" w:rsidTr="00342E26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4525F7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D9D9D9"/>
          </w:tcPr>
          <w:p w14:paraId="4715A068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491D27C" w14:textId="77777777" w:rsidR="006A63C6" w:rsidRPr="00434704" w:rsidRDefault="00F5389F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CBAAB08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B3C74A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373AC7B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358C01" w14:textId="77777777" w:rsidR="006A63C6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4D06F9E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5D64C33B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879948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B3BB77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C988AD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33574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788CEE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ECFA84F" w:rsidR="00612E9A" w:rsidRPr="00434704" w:rsidRDefault="00612E9A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71DF1C9" w14:textId="075D6250" w:rsidR="006A63C6" w:rsidRPr="00434704" w:rsidRDefault="004525F7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1EC8B28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 Only</w:t>
            </w:r>
          </w:p>
          <w:p w14:paraId="3AA32B63" w14:textId="7353AC08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B149AA"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B149A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806DF2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0C4551A" w14:textId="1A7DC113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166767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7017BA5" w14:textId="6BFBB493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EF1416E" w14:textId="7923248A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86806A9" w14:textId="205013C8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40AB8AE" w14:textId="645A595D" w:rsidR="006A63C6" w:rsidRPr="00434704" w:rsidRDefault="001843E0" w:rsidP="00B149AA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5BD1DD" w14:textId="0B2C702C" w:rsidR="00434704" w:rsidRPr="0016181F" w:rsidRDefault="0016181F" w:rsidP="0043470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087078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5295EEF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D065396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554A96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D3A3DB4" w14:textId="77777777" w:rsidR="009F7FE7" w:rsidRPr="00AA38D5" w:rsidRDefault="009F7FE7" w:rsidP="009F7FE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A38D5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2B9F0A" w14:textId="43F5869E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E10C0B2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CF89D6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75874E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F761AD" w14:textId="77777777" w:rsidR="00B96CA5" w:rsidRPr="0016181F" w:rsidRDefault="00B96CA5" w:rsidP="00B96CA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4B5BE8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78508DC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7DC965" w14:textId="38C84ED5" w:rsidR="006A63C6" w:rsidRPr="00C83F31" w:rsidRDefault="006A63C6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40407A18" w14:textId="77777777" w:rsidTr="004525F7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944EE05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9CC1E29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7BED1B87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6E6B565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2F5292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9711703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56B0A1E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4DD93F34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96535D5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912C92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2D9B5D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7B68C8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B2A5E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4EEC42" w14:textId="1A233980" w:rsidR="0036659E" w:rsidRPr="00872052" w:rsidRDefault="001843E0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4914AC4" w:rsidR="006A63C6" w:rsidRDefault="004525F7" w:rsidP="003533A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0A123579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285554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5E5A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E8E2DF6" w14:textId="77777777" w:rsidTr="00D175C1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4357706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223FCAC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39A0FD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2F6E6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6AB062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A183B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EA6A0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76B7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5A61C29C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73ADEA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7E3E2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C7A9880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639480E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4704" w:rsidRPr="000A21D6" w14:paraId="5AC348B6" w14:textId="77777777" w:rsidTr="00D175C1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5866EDFD" w:rsidR="00434704" w:rsidRPr="00DA7FF9" w:rsidRDefault="00F5389F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 w:rsidR="00A61557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5F30BAF3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020433" w14:textId="36390682" w:rsidR="00434704" w:rsidRDefault="00F5389F" w:rsidP="00596EB5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67D25F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FE690C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109F71" w14:textId="77777777" w:rsidR="007F24CE" w:rsidRPr="00DC08A0" w:rsidRDefault="00434704" w:rsidP="0044204E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7F24CE" w:rsidRPr="00DC08A0" w:rsidRDefault="007F24CE" w:rsidP="0043470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8331541" w14:textId="77777777" w:rsidR="00434704" w:rsidRDefault="00434704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434704" w:rsidRPr="000A21D6" w14:paraId="3943E719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434704" w:rsidRPr="00612E9A" w:rsidRDefault="00434704" w:rsidP="0043470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434704" w:rsidRPr="0086409E" w:rsidRDefault="00434704" w:rsidP="00434704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6363F1DD" w14:textId="77777777" w:rsidR="00434704" w:rsidRPr="00885525" w:rsidRDefault="00885525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0C42A07A" w14:textId="77777777" w:rsidR="00434704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434704" w:rsidRPr="0086409E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9CAD17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78A92F62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8BAF40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42CEEC69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60E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1A2087D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2C47FA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7DD20DDF" w14:textId="77777777" w:rsidR="00434704" w:rsidRPr="000B6825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B1753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D6AB9F8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26D51CF" w14:textId="77777777" w:rsidR="00434704" w:rsidRPr="00885525" w:rsidRDefault="00434704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885525"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26E84FA3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59D5BC74" w14:textId="77777777" w:rsidTr="00342E26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885525" w:rsidRPr="00DA06B0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AB9187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FACA9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A3DC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609CA3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65EC88" w14:textId="6804BBD4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85525" w:rsidRPr="000A21D6" w14:paraId="1BC4EC64" w14:textId="77777777" w:rsidTr="00763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885525" w:rsidRPr="00612E9A" w:rsidRDefault="00885525" w:rsidP="00885525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885525" w:rsidRPr="0086409E" w:rsidRDefault="00885525" w:rsidP="00885525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81F8E6A" w14:textId="77777777" w:rsid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885525" w:rsidRPr="00DA06B0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07E9682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78CA2EB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1966A5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F8405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E773DD7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33B7DFEC" w14:textId="77777777" w:rsidTr="0076366A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885525" w:rsidRPr="00DA7FF9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D6C67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F24499C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3E524876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634040C7" w14:textId="77777777" w:rsidR="00596EB5" w:rsidRDefault="00596EB5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596EB5" w:rsidRPr="000A21D6" w14:paraId="0AE01762" w14:textId="77777777" w:rsidTr="00CC3BDC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14DA0435" w14:textId="077DF1FF" w:rsidR="00596EB5" w:rsidRPr="000A21D6" w:rsidRDefault="006315D2" w:rsidP="00CC3BD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S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>EPTEMBER 2026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 xml:space="preserve"> (Moose)</w:t>
            </w:r>
          </w:p>
        </w:tc>
      </w:tr>
      <w:tr w:rsidR="00596EB5" w:rsidRPr="000A21D6" w14:paraId="6152F1AB" w14:textId="77777777" w:rsidTr="00CC3BDC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51EDD1EF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9B94A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A32B9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CC97BA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3E579D0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7EDFB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F59C121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596EB5" w:rsidRPr="000A21D6" w14:paraId="1F08C8BF" w14:textId="77777777" w:rsidTr="00F9087B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460E0F80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24758E4C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CE0C98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30</w:t>
            </w:r>
          </w:p>
          <w:p w14:paraId="66A1458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53F4DF99" w14:textId="77777777" w:rsidR="00596EB5" w:rsidRPr="004B4CC0" w:rsidRDefault="00596EB5" w:rsidP="00CC3BDC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7432DA1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5DE527E0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</w:t>
            </w:r>
          </w:p>
          <w:p w14:paraId="3B37AAE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1A3E9F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</w:t>
            </w:r>
          </w:p>
          <w:p w14:paraId="685342E1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5D399AA3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5EE4472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C48C1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F3F8E40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440E7B2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39056537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C83F31" w14:paraId="7548AAAF" w14:textId="77777777" w:rsidTr="00F9087B">
        <w:trPr>
          <w:trHeight w:hRule="exact" w:val="177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B91C7B5" w14:textId="77777777" w:rsidR="00596EB5" w:rsidRPr="004B4CC0" w:rsidRDefault="00596EB5" w:rsidP="00596EB5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2A75AB3" w14:textId="7B8B2271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94F46BD" w14:textId="23B5504C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159A5F8" w14:textId="7DD64833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7338228E" w14:textId="3D1643BB" w:rsidR="00596EB5" w:rsidRPr="00434704" w:rsidRDefault="00596EB5" w:rsidP="00A23D1E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6315D2"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0577E4" w14:textId="52A7A870" w:rsidR="00596EB5" w:rsidRPr="00C83F31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D06F40" w14:textId="77777777" w:rsidR="00596EB5" w:rsidRPr="00C83F31" w:rsidRDefault="00596EB5" w:rsidP="006315D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7B72B27C" w14:textId="77777777" w:rsidTr="00F9087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FC903DD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5DA64512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EB4B34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6</w:t>
            </w:r>
          </w:p>
          <w:p w14:paraId="054DBE27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1284831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00A691B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113079A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7</w:t>
            </w:r>
          </w:p>
          <w:p w14:paraId="0BB7347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20"/>
              </w:rPr>
            </w:pPr>
          </w:p>
          <w:p w14:paraId="0E656F53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646C7F0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8</w:t>
            </w:r>
          </w:p>
          <w:p w14:paraId="3153319D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5FA3170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EB7037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9</w:t>
            </w:r>
          </w:p>
          <w:p w14:paraId="1E0DC919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11E8932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22614B08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0</w:t>
            </w:r>
          </w:p>
          <w:p w14:paraId="098836E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9AF940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FCE0B3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1</w:t>
            </w:r>
          </w:p>
          <w:p w14:paraId="4E91D5F6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BCA1E3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3F5709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12</w:t>
            </w:r>
          </w:p>
          <w:p w14:paraId="19ECC6B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2B912CD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596EB5" w:rsidRPr="000A21D6" w14:paraId="44C52564" w14:textId="77777777" w:rsidTr="00F9087B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9916D2" w14:textId="6401DD19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E0D6C3A" w14:textId="510658D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3FDC32A" w14:textId="0CD7E204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934F0C8" w14:textId="4617745D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F06104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6AB7C04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BC1617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</w:tr>
      <w:tr w:rsidR="00596EB5" w:rsidRPr="000A21D6" w14:paraId="1DE77812" w14:textId="77777777" w:rsidTr="004B4CC0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383D46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A939F5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C559311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9F7DCAE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4D9A91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D38EC2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7BC8D70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EF1F15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A885128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9E2DEB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115467A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E19AFA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75BEFD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2CD7D6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D61041C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48741A7" w14:textId="77777777" w:rsidTr="004B4CC0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3F61278" w14:textId="177A297F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22F6DD2" w14:textId="7885CF0A" w:rsidR="00596EB5" w:rsidRDefault="00596EB5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94DE2B" w14:textId="77777777" w:rsidR="00596EB5" w:rsidRPr="002229BF" w:rsidRDefault="00596EB5" w:rsidP="00CC3BDC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3A1BD909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961F7B3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68682B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67100CE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  <w:p w14:paraId="5838A7BD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87F3C0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A9ECA6A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8C83127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28D8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CCE84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F8FE3D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3E0DF9" w14:textId="77777777" w:rsidR="00596EB5" w:rsidRPr="00DC08A0" w:rsidRDefault="00596EB5" w:rsidP="00CC3BDC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AAB02EA" w14:textId="77777777" w:rsidR="00596EB5" w:rsidRPr="00DC08A0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D9BB5B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996AD69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669630D2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EE7977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EB67CE2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79E1BBD8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63F05430" w14:textId="77777777" w:rsidR="00596EB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5DAA60F" w14:textId="77777777" w:rsidR="00596EB5" w:rsidRPr="0086409E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2141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16CD3562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85BDA1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7AC8A734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C36083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285A6DB7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2FBD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278596F" w14:textId="77777777" w:rsidR="00596EB5" w:rsidRPr="000B68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0BD01D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363BCB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F03FE6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4742BE95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854FFE2" w14:textId="77777777" w:rsidTr="006315D2">
        <w:trPr>
          <w:trHeight w:hRule="exact" w:val="1422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2ADBC833" w14:textId="77777777" w:rsidR="00596EB5" w:rsidRPr="00DA06B0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9C132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98D6E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7A2EAA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5D3788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2814FB" w14:textId="12E36DA5" w:rsidR="00596EB5" w:rsidRDefault="006315D2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LATE SEASON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="00596EB5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B999FC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099BB5C7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E968CD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866804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F54DF5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0607FBF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B5B29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5D627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098815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5A7EE4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66C1E2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CCDEFF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37BFE9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66E1FC15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69091B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31E187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BA5FB04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094A60E7" w14:textId="77777777" w:rsidTr="004B4CC0">
        <w:trPr>
          <w:trHeight w:hRule="exact" w:val="1089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599474B" w14:textId="77777777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50E45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3E5473C9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8EAB6D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6F763C1C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5ECF9B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F3542A5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E678804" w14:textId="77777777" w:rsidR="00596EB5" w:rsidRPr="002012D4" w:rsidRDefault="00596EB5" w:rsidP="009E1544">
      <w:pPr>
        <w:rPr>
          <w:rFonts w:ascii="Century Gothic" w:hAnsi="Century Gothic"/>
          <w:sz w:val="12"/>
        </w:rPr>
      </w:pPr>
    </w:p>
    <w:sectPr w:rsidR="00596EB5" w:rsidRPr="002012D4" w:rsidSect="00302888">
      <w:footerReference w:type="default" r:id="rId7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3C09A" w14:textId="77777777" w:rsidR="008E2D3A" w:rsidRDefault="008E2D3A" w:rsidP="000D7583">
      <w:r>
        <w:separator/>
      </w:r>
    </w:p>
  </w:endnote>
  <w:endnote w:type="continuationSeparator" w:id="0">
    <w:p w14:paraId="098C8020" w14:textId="77777777" w:rsidR="008E2D3A" w:rsidRDefault="008E2D3A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711C9" w14:textId="77777777" w:rsidR="008E2D3A" w:rsidRDefault="008E2D3A" w:rsidP="000D7583">
      <w:r>
        <w:separator/>
      </w:r>
    </w:p>
  </w:footnote>
  <w:footnote w:type="continuationSeparator" w:id="0">
    <w:p w14:paraId="4E9075AE" w14:textId="77777777" w:rsidR="008E2D3A" w:rsidRDefault="008E2D3A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100F9"/>
    <w:rsid w:val="000118B1"/>
    <w:rsid w:val="00011FA2"/>
    <w:rsid w:val="000129E8"/>
    <w:rsid w:val="00017DAF"/>
    <w:rsid w:val="00026D2C"/>
    <w:rsid w:val="0002712D"/>
    <w:rsid w:val="00033A75"/>
    <w:rsid w:val="00034AD1"/>
    <w:rsid w:val="00034E1F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778D"/>
    <w:rsid w:val="00083DEA"/>
    <w:rsid w:val="000867F6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3324"/>
    <w:rsid w:val="000D4468"/>
    <w:rsid w:val="000D53C0"/>
    <w:rsid w:val="000D7583"/>
    <w:rsid w:val="000E2BC2"/>
    <w:rsid w:val="000E6D32"/>
    <w:rsid w:val="000E7A1E"/>
    <w:rsid w:val="000F64D4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353A"/>
    <w:rsid w:val="00174A28"/>
    <w:rsid w:val="001803E1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381"/>
    <w:rsid w:val="00196BF1"/>
    <w:rsid w:val="001A2262"/>
    <w:rsid w:val="001A6751"/>
    <w:rsid w:val="001B7DAE"/>
    <w:rsid w:val="001C4186"/>
    <w:rsid w:val="001C561F"/>
    <w:rsid w:val="001C625A"/>
    <w:rsid w:val="001C72AB"/>
    <w:rsid w:val="001C766A"/>
    <w:rsid w:val="001C7F7A"/>
    <w:rsid w:val="001D0E5E"/>
    <w:rsid w:val="001D2A6B"/>
    <w:rsid w:val="001D67C8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60089"/>
    <w:rsid w:val="0026290A"/>
    <w:rsid w:val="00262A60"/>
    <w:rsid w:val="0026322F"/>
    <w:rsid w:val="00267A92"/>
    <w:rsid w:val="0027089C"/>
    <w:rsid w:val="002715BA"/>
    <w:rsid w:val="00274CFD"/>
    <w:rsid w:val="00275CB9"/>
    <w:rsid w:val="00276284"/>
    <w:rsid w:val="002770D9"/>
    <w:rsid w:val="002776B8"/>
    <w:rsid w:val="002818FF"/>
    <w:rsid w:val="00281F23"/>
    <w:rsid w:val="00282CAB"/>
    <w:rsid w:val="00291274"/>
    <w:rsid w:val="0029579A"/>
    <w:rsid w:val="0029774D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F1826"/>
    <w:rsid w:val="002F3E4D"/>
    <w:rsid w:val="003021F4"/>
    <w:rsid w:val="00302888"/>
    <w:rsid w:val="003063BD"/>
    <w:rsid w:val="0030785F"/>
    <w:rsid w:val="003079D2"/>
    <w:rsid w:val="00311DAE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533A2"/>
    <w:rsid w:val="00353E2D"/>
    <w:rsid w:val="0035734F"/>
    <w:rsid w:val="0036659E"/>
    <w:rsid w:val="00370D45"/>
    <w:rsid w:val="00372066"/>
    <w:rsid w:val="00374AA4"/>
    <w:rsid w:val="00376F81"/>
    <w:rsid w:val="003873D5"/>
    <w:rsid w:val="00387856"/>
    <w:rsid w:val="00392CE8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4CB2"/>
    <w:rsid w:val="003D71CD"/>
    <w:rsid w:val="003E1044"/>
    <w:rsid w:val="003E2C2C"/>
    <w:rsid w:val="003E666C"/>
    <w:rsid w:val="003E6BD8"/>
    <w:rsid w:val="003F1286"/>
    <w:rsid w:val="003F2EBF"/>
    <w:rsid w:val="003F6E4C"/>
    <w:rsid w:val="00434704"/>
    <w:rsid w:val="00437DC3"/>
    <w:rsid w:val="004405E9"/>
    <w:rsid w:val="00440D8D"/>
    <w:rsid w:val="0044204E"/>
    <w:rsid w:val="004444B4"/>
    <w:rsid w:val="004457CC"/>
    <w:rsid w:val="004507A4"/>
    <w:rsid w:val="00450C89"/>
    <w:rsid w:val="004525F7"/>
    <w:rsid w:val="00464BCB"/>
    <w:rsid w:val="00475980"/>
    <w:rsid w:val="00477331"/>
    <w:rsid w:val="0048273B"/>
    <w:rsid w:val="00484BF0"/>
    <w:rsid w:val="00490E36"/>
    <w:rsid w:val="004943F1"/>
    <w:rsid w:val="00495A67"/>
    <w:rsid w:val="004A0250"/>
    <w:rsid w:val="004B228D"/>
    <w:rsid w:val="004B2DA2"/>
    <w:rsid w:val="004B4CC0"/>
    <w:rsid w:val="004C2E64"/>
    <w:rsid w:val="004C43DF"/>
    <w:rsid w:val="004C4E3C"/>
    <w:rsid w:val="004E09B5"/>
    <w:rsid w:val="004E1692"/>
    <w:rsid w:val="004E4F22"/>
    <w:rsid w:val="004E68E4"/>
    <w:rsid w:val="004E768C"/>
    <w:rsid w:val="004F3AF4"/>
    <w:rsid w:val="004F50E1"/>
    <w:rsid w:val="004F5848"/>
    <w:rsid w:val="004F72E1"/>
    <w:rsid w:val="005014EC"/>
    <w:rsid w:val="005121DE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85C5E"/>
    <w:rsid w:val="00587DED"/>
    <w:rsid w:val="00591C2F"/>
    <w:rsid w:val="00593DDD"/>
    <w:rsid w:val="00595667"/>
    <w:rsid w:val="00595F8B"/>
    <w:rsid w:val="00596189"/>
    <w:rsid w:val="00596EB5"/>
    <w:rsid w:val="00597CB4"/>
    <w:rsid w:val="005A3DA6"/>
    <w:rsid w:val="005A5886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F1EA2"/>
    <w:rsid w:val="00611903"/>
    <w:rsid w:val="00612E9A"/>
    <w:rsid w:val="0061453F"/>
    <w:rsid w:val="00620261"/>
    <w:rsid w:val="006204FA"/>
    <w:rsid w:val="0062197A"/>
    <w:rsid w:val="00627815"/>
    <w:rsid w:val="00631537"/>
    <w:rsid w:val="006315D2"/>
    <w:rsid w:val="00631C60"/>
    <w:rsid w:val="00632D8D"/>
    <w:rsid w:val="00635A96"/>
    <w:rsid w:val="00641E05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C02"/>
    <w:rsid w:val="00700F50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16556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05C0"/>
    <w:rsid w:val="00785DD8"/>
    <w:rsid w:val="007A1578"/>
    <w:rsid w:val="007A3950"/>
    <w:rsid w:val="007A6E14"/>
    <w:rsid w:val="007A74C9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4892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61C3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4F08"/>
    <w:rsid w:val="008A55C8"/>
    <w:rsid w:val="008A5AAF"/>
    <w:rsid w:val="008B4AEF"/>
    <w:rsid w:val="008C0B70"/>
    <w:rsid w:val="008C408B"/>
    <w:rsid w:val="008C7171"/>
    <w:rsid w:val="008D16FE"/>
    <w:rsid w:val="008D285B"/>
    <w:rsid w:val="008D5DDE"/>
    <w:rsid w:val="008D72BA"/>
    <w:rsid w:val="008E027F"/>
    <w:rsid w:val="008E1912"/>
    <w:rsid w:val="008E2D3A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20A37"/>
    <w:rsid w:val="00933465"/>
    <w:rsid w:val="00935AC0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5C34"/>
    <w:rsid w:val="0096678C"/>
    <w:rsid w:val="00972FAE"/>
    <w:rsid w:val="00980B0A"/>
    <w:rsid w:val="00980D4D"/>
    <w:rsid w:val="0098402C"/>
    <w:rsid w:val="00985BA6"/>
    <w:rsid w:val="009877E9"/>
    <w:rsid w:val="00992DEC"/>
    <w:rsid w:val="00993C82"/>
    <w:rsid w:val="009A0C28"/>
    <w:rsid w:val="009B71E9"/>
    <w:rsid w:val="009C0BD1"/>
    <w:rsid w:val="009C1B4C"/>
    <w:rsid w:val="009C6D18"/>
    <w:rsid w:val="009D025E"/>
    <w:rsid w:val="009D0732"/>
    <w:rsid w:val="009D40D5"/>
    <w:rsid w:val="009D50C6"/>
    <w:rsid w:val="009D72F0"/>
    <w:rsid w:val="009D7494"/>
    <w:rsid w:val="009E1544"/>
    <w:rsid w:val="009E2057"/>
    <w:rsid w:val="009E4888"/>
    <w:rsid w:val="009E5375"/>
    <w:rsid w:val="009E7858"/>
    <w:rsid w:val="009E7ACD"/>
    <w:rsid w:val="009F09BB"/>
    <w:rsid w:val="009F321E"/>
    <w:rsid w:val="009F466C"/>
    <w:rsid w:val="009F7FE7"/>
    <w:rsid w:val="00A01698"/>
    <w:rsid w:val="00A06156"/>
    <w:rsid w:val="00A10D00"/>
    <w:rsid w:val="00A116D1"/>
    <w:rsid w:val="00A14062"/>
    <w:rsid w:val="00A15452"/>
    <w:rsid w:val="00A20EA1"/>
    <w:rsid w:val="00A23D1E"/>
    <w:rsid w:val="00A26ED0"/>
    <w:rsid w:val="00A301EC"/>
    <w:rsid w:val="00A3227A"/>
    <w:rsid w:val="00A33994"/>
    <w:rsid w:val="00A37BED"/>
    <w:rsid w:val="00A44140"/>
    <w:rsid w:val="00A4488C"/>
    <w:rsid w:val="00A51DBC"/>
    <w:rsid w:val="00A535E3"/>
    <w:rsid w:val="00A53BB0"/>
    <w:rsid w:val="00A54C01"/>
    <w:rsid w:val="00A61557"/>
    <w:rsid w:val="00A655AD"/>
    <w:rsid w:val="00A700AA"/>
    <w:rsid w:val="00A70C48"/>
    <w:rsid w:val="00A716D7"/>
    <w:rsid w:val="00A73653"/>
    <w:rsid w:val="00A7627C"/>
    <w:rsid w:val="00A762C2"/>
    <w:rsid w:val="00A77EE4"/>
    <w:rsid w:val="00A8135D"/>
    <w:rsid w:val="00A87B43"/>
    <w:rsid w:val="00A87B49"/>
    <w:rsid w:val="00A92B1F"/>
    <w:rsid w:val="00A958C6"/>
    <w:rsid w:val="00AA38D5"/>
    <w:rsid w:val="00AA46B8"/>
    <w:rsid w:val="00AA4D59"/>
    <w:rsid w:val="00AA6DA1"/>
    <w:rsid w:val="00AB228E"/>
    <w:rsid w:val="00AB4768"/>
    <w:rsid w:val="00AB4B68"/>
    <w:rsid w:val="00AB7B1F"/>
    <w:rsid w:val="00AC71C5"/>
    <w:rsid w:val="00AD2359"/>
    <w:rsid w:val="00AD27A6"/>
    <w:rsid w:val="00AD51C7"/>
    <w:rsid w:val="00AE0639"/>
    <w:rsid w:val="00AE07CC"/>
    <w:rsid w:val="00AE09CF"/>
    <w:rsid w:val="00AE1308"/>
    <w:rsid w:val="00AF21A9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570AB"/>
    <w:rsid w:val="00B660BE"/>
    <w:rsid w:val="00B668D1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A5877"/>
    <w:rsid w:val="00BB57F6"/>
    <w:rsid w:val="00BB73E0"/>
    <w:rsid w:val="00BB7E14"/>
    <w:rsid w:val="00BC08ED"/>
    <w:rsid w:val="00BC292D"/>
    <w:rsid w:val="00BC6565"/>
    <w:rsid w:val="00BE35DA"/>
    <w:rsid w:val="00BF08F9"/>
    <w:rsid w:val="00BF39E0"/>
    <w:rsid w:val="00C01A03"/>
    <w:rsid w:val="00C01EE4"/>
    <w:rsid w:val="00C12998"/>
    <w:rsid w:val="00C208B8"/>
    <w:rsid w:val="00C20A84"/>
    <w:rsid w:val="00C223A9"/>
    <w:rsid w:val="00C260FA"/>
    <w:rsid w:val="00C264FC"/>
    <w:rsid w:val="00C30828"/>
    <w:rsid w:val="00C32C57"/>
    <w:rsid w:val="00C46AE3"/>
    <w:rsid w:val="00C524E7"/>
    <w:rsid w:val="00C53E2B"/>
    <w:rsid w:val="00C566C8"/>
    <w:rsid w:val="00C61704"/>
    <w:rsid w:val="00C65FB7"/>
    <w:rsid w:val="00C73FA8"/>
    <w:rsid w:val="00C742D7"/>
    <w:rsid w:val="00C80343"/>
    <w:rsid w:val="00C83F31"/>
    <w:rsid w:val="00C9445C"/>
    <w:rsid w:val="00C96947"/>
    <w:rsid w:val="00CA0CCD"/>
    <w:rsid w:val="00CA1D90"/>
    <w:rsid w:val="00CA506A"/>
    <w:rsid w:val="00CA6A15"/>
    <w:rsid w:val="00CC3EF4"/>
    <w:rsid w:val="00CD507A"/>
    <w:rsid w:val="00CE090A"/>
    <w:rsid w:val="00CE1487"/>
    <w:rsid w:val="00CE5038"/>
    <w:rsid w:val="00CE527E"/>
    <w:rsid w:val="00CE6F20"/>
    <w:rsid w:val="00CE7CED"/>
    <w:rsid w:val="00CF21C8"/>
    <w:rsid w:val="00CF5280"/>
    <w:rsid w:val="00D03053"/>
    <w:rsid w:val="00D03302"/>
    <w:rsid w:val="00D06663"/>
    <w:rsid w:val="00D1676F"/>
    <w:rsid w:val="00D175C1"/>
    <w:rsid w:val="00D17F5B"/>
    <w:rsid w:val="00D231B7"/>
    <w:rsid w:val="00D253CB"/>
    <w:rsid w:val="00D30132"/>
    <w:rsid w:val="00D31907"/>
    <w:rsid w:val="00D34124"/>
    <w:rsid w:val="00D34B81"/>
    <w:rsid w:val="00D4218F"/>
    <w:rsid w:val="00D47715"/>
    <w:rsid w:val="00D50E1A"/>
    <w:rsid w:val="00D51DA5"/>
    <w:rsid w:val="00D55DB8"/>
    <w:rsid w:val="00D55FD5"/>
    <w:rsid w:val="00D64CDF"/>
    <w:rsid w:val="00D6581C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E012FC"/>
    <w:rsid w:val="00E05EF6"/>
    <w:rsid w:val="00E064AD"/>
    <w:rsid w:val="00E16061"/>
    <w:rsid w:val="00E17EF6"/>
    <w:rsid w:val="00E24727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789"/>
    <w:rsid w:val="00F73095"/>
    <w:rsid w:val="00F73532"/>
    <w:rsid w:val="00F7426A"/>
    <w:rsid w:val="00F75C46"/>
    <w:rsid w:val="00F77764"/>
    <w:rsid w:val="00F84DBF"/>
    <w:rsid w:val="00F87B72"/>
    <w:rsid w:val="00F90079"/>
    <w:rsid w:val="00F9087B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6</TotalTime>
  <Pages>3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3141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130</cp:revision>
  <cp:lastPrinted>2017-02-21T22:25:00Z</cp:lastPrinted>
  <dcterms:created xsi:type="dcterms:W3CDTF">2023-09-05T12:19:00Z</dcterms:created>
  <dcterms:modified xsi:type="dcterms:W3CDTF">2026-06-02T00:45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d09ccc-eb68-4b89-ba68-84406401c0db</vt:lpwstr>
  </property>
</Properties>
</file>